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B80678" w14:textId="0E8D05AC" w:rsidR="000F6A98" w:rsidRDefault="00AA1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bn-BD"/>
        </w:rPr>
        <w:drawing>
          <wp:anchor distT="0" distB="0" distL="114300" distR="114300" simplePos="0" relativeHeight="251671552" behindDoc="1" locked="0" layoutInCell="1" allowOverlap="1" wp14:anchorId="37C30F4E" wp14:editId="5C951124">
            <wp:simplePos x="0" y="0"/>
            <wp:positionH relativeFrom="margin">
              <wp:align>left</wp:align>
            </wp:positionH>
            <wp:positionV relativeFrom="page">
              <wp:posOffset>466090</wp:posOffset>
            </wp:positionV>
            <wp:extent cx="1581785" cy="1692910"/>
            <wp:effectExtent l="0" t="0" r="0" b="2540"/>
            <wp:wrapTight wrapText="bothSides">
              <wp:wrapPolygon edited="0">
                <wp:start x="0" y="0"/>
                <wp:lineTo x="0" y="21389"/>
                <wp:lineTo x="21331" y="21389"/>
                <wp:lineTo x="21331" y="0"/>
                <wp:lineTo x="0" y="0"/>
              </wp:wrapPolygon>
            </wp:wrapTight>
            <wp:docPr id="3" name="Picture 3" descr="C:\Users\Md Imran Hossain\AppData\Local\Microsoft\Windows\INetCache\Content.Word\c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Md Imran Hossain\AppData\Local\Microsoft\Windows\INetCache\Content.Word\cv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CE356E" w14:textId="70F49318" w:rsidR="000F6A98" w:rsidRDefault="00AA1863">
      <w:pPr>
        <w:rPr>
          <w:rFonts w:ascii="Times New Roman" w:hAnsi="Times New Roman" w:cs="Times New Roman"/>
        </w:rPr>
      </w:pPr>
      <w:r w:rsidRPr="000429CD">
        <w:rPr>
          <w:rFonts w:ascii="Times New Roman" w:hAnsi="Times New Roman" w:cs="Times New Roman"/>
          <w:noProof/>
          <w:lang w:bidi="bn-B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DC67C5" wp14:editId="2E3C67BE">
                <wp:simplePos x="0" y="0"/>
                <wp:positionH relativeFrom="column">
                  <wp:posOffset>1583525</wp:posOffset>
                </wp:positionH>
                <wp:positionV relativeFrom="paragraph">
                  <wp:posOffset>8531</wp:posOffset>
                </wp:positionV>
                <wp:extent cx="5303520" cy="1495425"/>
                <wp:effectExtent l="0" t="381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8F8F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15FBAD" w14:textId="6EBC04AB" w:rsidR="0015442B" w:rsidRPr="004539BB" w:rsidRDefault="002F7A88" w:rsidP="00C8479D">
                            <w:pPr>
                              <w:pStyle w:val="ContactInfo"/>
                              <w:rPr>
                                <w:rFonts w:ascii="Roboto" w:hAnsi="Roboto"/>
                                <w:b/>
                                <w:color w:val="auto"/>
                                <w:sz w:val="56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color w:val="auto"/>
                                <w:sz w:val="56"/>
                              </w:rPr>
                              <w:t>Md. Imran Hossain</w:t>
                            </w:r>
                          </w:p>
                          <w:p w14:paraId="3E0C1659" w14:textId="7B90DB26" w:rsidR="002F7A88" w:rsidRPr="008455AC" w:rsidRDefault="002F7A88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Village :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Laksmipur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P.O :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Konnadah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.S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 xml:space="preserve">Harinakundu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>Dist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 xml:space="preserve"> Jhenaidah</w:t>
                            </w:r>
                          </w:p>
                          <w:p w14:paraId="2C28D611" w14:textId="1FBF3E49" w:rsidR="0015442B" w:rsidRPr="008455AC" w:rsidRDefault="0015442B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4"/>
                                <w:szCs w:val="24"/>
                              </w:rPr>
                              <w:t>Mobile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 :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01728603351</w:t>
                            </w:r>
                          </w:p>
                          <w:p w14:paraId="7F39EEF3" w14:textId="6B9E66F5" w:rsidR="0015442B" w:rsidRPr="008455AC" w:rsidRDefault="0015442B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4"/>
                                <w:szCs w:val="24"/>
                              </w:rPr>
                              <w:t>Email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mdimran1409036@gmail.com 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DC67C5" id="Rectangle 4" o:spid="_x0000_s1026" style="position:absolute;margin-left:124.7pt;margin-top:.65pt;width:417.6pt;height:117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" filled="f" fillcolor="#f8f8f8" stroked="f" strokecolor="#b8cce4 [1300]">
                <v:textbox inset="14.4pt">
                  <w:txbxContent>
                    <w:p w14:paraId="0215FBAD" w14:textId="6EBC04AB" w:rsidR="0015442B" w:rsidRPr="004539BB" w:rsidRDefault="002F7A88" w:rsidP="00C8479D">
                      <w:pPr>
                        <w:pStyle w:val="ContactInfo"/>
                        <w:rPr>
                          <w:rFonts w:ascii="Roboto" w:hAnsi="Roboto"/>
                          <w:b/>
                          <w:color w:val="auto"/>
                          <w:sz w:val="56"/>
                        </w:rPr>
                      </w:pPr>
                      <w:r>
                        <w:rPr>
                          <w:rFonts w:ascii="Roboto" w:hAnsi="Roboto"/>
                          <w:b/>
                          <w:color w:val="auto"/>
                          <w:sz w:val="56"/>
                        </w:rPr>
                        <w:t>Md. Imran Hossain</w:t>
                      </w:r>
                    </w:p>
                    <w:p w14:paraId="3E0C1659" w14:textId="7B90DB26" w:rsidR="002F7A88" w:rsidRPr="008455AC" w:rsidRDefault="002F7A88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>Village :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Laksmipur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P.O :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Konnadah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>P.S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 xml:space="preserve">Harinakundu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>Dist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 xml:space="preserve"> Jhenaidah</w:t>
                      </w:r>
                    </w:p>
                    <w:p w14:paraId="2C28D611" w14:textId="1FBF3E49" w:rsidR="0015442B" w:rsidRPr="008455AC" w:rsidRDefault="0015442B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color w:val="auto"/>
                          <w:sz w:val="24"/>
                          <w:szCs w:val="24"/>
                        </w:rPr>
                        <w:t>Mobile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 :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>01728603351</w:t>
                      </w:r>
                    </w:p>
                    <w:p w14:paraId="7F39EEF3" w14:textId="6B9E66F5" w:rsidR="0015442B" w:rsidRPr="008455AC" w:rsidRDefault="0015442B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color w:val="auto"/>
                          <w:sz w:val="24"/>
                          <w:szCs w:val="24"/>
                        </w:rPr>
                        <w:t>Email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>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mdimran1409036@gmail.com </w:t>
                      </w:r>
                    </w:p>
                  </w:txbxContent>
                </v:textbox>
              </v:rect>
            </w:pict>
          </mc:Fallback>
        </mc:AlternateContent>
      </w:r>
    </w:p>
    <w:p w14:paraId="31541B35" w14:textId="7246508C" w:rsidR="00A05199" w:rsidRPr="000429CD" w:rsidRDefault="00A05199">
      <w:pPr>
        <w:rPr>
          <w:rFonts w:ascii="Times New Roman" w:hAnsi="Times New Roman" w:cs="Times New Roman"/>
        </w:rPr>
      </w:pPr>
    </w:p>
    <w:p w14:paraId="02A4905B" w14:textId="2574F42B" w:rsidR="00104483" w:rsidRPr="000429CD" w:rsidRDefault="00104483">
      <w:pPr>
        <w:rPr>
          <w:rFonts w:ascii="Times New Roman" w:hAnsi="Times New Roman" w:cs="Times New Roman"/>
        </w:rPr>
      </w:pPr>
    </w:p>
    <w:p w14:paraId="7E42AD33" w14:textId="7A122766" w:rsidR="00104483" w:rsidRPr="000429CD" w:rsidRDefault="00104483">
      <w:pPr>
        <w:rPr>
          <w:rFonts w:ascii="Times New Roman" w:hAnsi="Times New Roman" w:cs="Times New Roman"/>
        </w:rPr>
      </w:pPr>
    </w:p>
    <w:p w14:paraId="5EFB7BEF" w14:textId="4AD2EFA4" w:rsidR="00104483" w:rsidRPr="000429CD" w:rsidRDefault="00104483">
      <w:pPr>
        <w:rPr>
          <w:rFonts w:ascii="Times New Roman" w:hAnsi="Times New Roman" w:cs="Times New Roman"/>
        </w:rPr>
      </w:pPr>
    </w:p>
    <w:p w14:paraId="70CE5AB6" w14:textId="77777777" w:rsidR="00104483" w:rsidRPr="000429CD" w:rsidRDefault="00104483">
      <w:pPr>
        <w:rPr>
          <w:rFonts w:ascii="Times New Roman" w:hAnsi="Times New Roman" w:cs="Times New Roman"/>
        </w:rPr>
      </w:pPr>
    </w:p>
    <w:p w14:paraId="377ADE9F" w14:textId="77777777" w:rsidR="00104483" w:rsidRPr="000429CD" w:rsidRDefault="00104483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249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9036"/>
      </w:tblGrid>
      <w:tr w:rsidR="00AA1863" w:rsidRPr="000429CD" w14:paraId="044F0568" w14:textId="77777777" w:rsidTr="00AA1863">
        <w:trPr>
          <w:trHeight w:val="2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73C332D8" w14:textId="77777777" w:rsidR="00AA1863" w:rsidRPr="008455AC" w:rsidRDefault="00AA1863" w:rsidP="00AA1863">
            <w:pPr>
              <w:pStyle w:val="Heading1"/>
              <w:rPr>
                <w:rFonts w:ascii="Times New Roman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t>Career Objectives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28285AD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As a Communication and Network Engineer, My goal is to build a successful career which enables me to work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and 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information technology, different network infrastructur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roubleshoot the upcoming i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ssues as well.</w:t>
            </w:r>
          </w:p>
        </w:tc>
      </w:tr>
      <w:tr w:rsidR="00AA1863" w:rsidRPr="000429CD" w14:paraId="69259986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68F2C2A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eastAsia="Calibri" w:hAnsi="Times New Roman" w:cs="Times New Roman"/>
                <w:color w:val="auto"/>
              </w:rPr>
              <w:t>Skill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1D9E28BE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Good understanding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OSI Model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TCP/IP protocol suite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 (IP, ARP, ICMP, TCP, UDP, SMTP, FTP)</w:t>
            </w:r>
          </w:p>
          <w:p w14:paraId="578DC090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Configuring and Troubleshooting of Networking Equipments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Routers and Switches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4212F59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Basic knowledge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VoIP,VLAN, TDM, NAT, DNS and Proxy Server, ERP, DHCP, Antenna, microwave, optical fiber functioning and Cabling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8225DC5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GSM architecture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197432E6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IP addressing and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subnetting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9D15D5A" w14:textId="02A2E60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Sound knowledge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routing protocols </w:t>
            </w:r>
            <w:r w:rsidR="00687B90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RIP, OSPF, IGRP and EIGRP.</w:t>
            </w:r>
          </w:p>
          <w:p w14:paraId="0FF6F73A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Databases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MySQL, Oracle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0772206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Familiar With Server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Windows server</w:t>
            </w:r>
          </w:p>
          <w:p w14:paraId="4560EB43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Programming Languages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C, C++</w:t>
            </w:r>
          </w:p>
          <w:p w14:paraId="322E5430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Operating system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windows</w:t>
            </w:r>
          </w:p>
          <w:p w14:paraId="36609007" w14:textId="1F7303DD" w:rsidR="00AA1863" w:rsidRPr="00B078E4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Simulation Tools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Packet Tracer, Matlab</w:t>
            </w:r>
          </w:p>
          <w:p w14:paraId="3182272C" w14:textId="77777777" w:rsidR="00AA1863" w:rsidRPr="000429CD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Cs w:val="24"/>
              </w:rPr>
            </w:pPr>
            <w:r w:rsidRPr="00B078E4">
              <w:rPr>
                <w:rFonts w:ascii="Times New Roman" w:eastAsia="Roboto" w:hAnsi="Times New Roman" w:cs="Times New Roman"/>
                <w:bCs/>
                <w:color w:val="000000"/>
                <w:sz w:val="24"/>
                <w:szCs w:val="24"/>
              </w:rPr>
              <w:t>Special skills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Adobe premiere pro, Adobe after effects, Adobe Photoshop,Wordpress web designing</w:t>
            </w:r>
          </w:p>
        </w:tc>
      </w:tr>
      <w:tr w:rsidR="00AA1863" w:rsidRPr="000429CD" w14:paraId="1A1F0439" w14:textId="77777777" w:rsidTr="00AA1863">
        <w:trPr>
          <w:trHeight w:val="6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627FA203" w14:textId="77777777" w:rsidR="00AA1863" w:rsidRPr="008455AC" w:rsidRDefault="00AA1863" w:rsidP="00AA1863">
            <w:pPr>
              <w:pStyle w:val="Heading1"/>
              <w:rPr>
                <w:rFonts w:ascii="Times New Roman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t>Education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5577425A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Khulna University of Engineering &amp; Technology, Khulna, Bangladesh</w:t>
            </w:r>
          </w:p>
          <w:p w14:paraId="5B395ACC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B. Sc. in Electronics and Communication Engineering (EC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| 2015-2019</w:t>
            </w:r>
          </w:p>
          <w:p w14:paraId="75F8C20D" w14:textId="1019781B" w:rsidR="00AA1863" w:rsidRPr="00BB328D" w:rsidRDefault="00AA1863" w:rsidP="00BB32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328D">
              <w:rPr>
                <w:rFonts w:ascii="Times New Roman" w:hAnsi="Times New Roman" w:cs="Times New Roman"/>
                <w:sz w:val="24"/>
                <w:szCs w:val="24"/>
              </w:rPr>
              <w:t xml:space="preserve">CGPA : 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>2.79</w:t>
            </w:r>
            <w:r w:rsidRPr="00BB328D">
              <w:rPr>
                <w:rFonts w:ascii="Times New Roman" w:hAnsi="Times New Roman" w:cs="Times New Roman"/>
                <w:sz w:val="24"/>
                <w:szCs w:val="24"/>
              </w:rPr>
              <w:t xml:space="preserve"> out of </w:t>
            </w:r>
            <w:r w:rsidR="00BB328D" w:rsidRPr="00BB328D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  <w:p w14:paraId="63396F19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overnment K. C. College, Jhenaidah, Bangladesh </w:t>
            </w:r>
          </w:p>
          <w:p w14:paraId="2D67EE05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Higher Secondary Certificate (H.S.C) | Science | 2014</w:t>
            </w:r>
          </w:p>
          <w:p w14:paraId="07230ACA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GPA: 5.00 out of 5.00</w:t>
            </w:r>
          </w:p>
          <w:p w14:paraId="6969FFDE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Shishu Kunja School and College, Jhenaidah, Bangladesh</w:t>
            </w:r>
          </w:p>
          <w:p w14:paraId="2289D69F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Secondary School Certificate (S.S.C) | Science | 2012   </w:t>
            </w:r>
          </w:p>
          <w:p w14:paraId="1CFB459D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GPA: 5.00 out of 5.00 </w:t>
            </w:r>
          </w:p>
          <w:p w14:paraId="6EAA662F" w14:textId="77777777" w:rsidR="00AA1863" w:rsidRPr="000F6A98" w:rsidRDefault="00AA1863" w:rsidP="00AA1863">
            <w:pPr>
              <w:rPr>
                <w:rFonts w:ascii="Times New Roman" w:hAnsi="Times New Roman" w:cs="Arial Unicode MS"/>
                <w:szCs w:val="28"/>
                <w:lang w:bidi="bn-IN"/>
              </w:rPr>
            </w:pPr>
          </w:p>
        </w:tc>
      </w:tr>
      <w:tr w:rsidR="00AA1863" w:rsidRPr="000429CD" w14:paraId="0BD5FCCB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32F1CEF5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lastRenderedPageBreak/>
              <w:t>Areas of Interest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19D5517" w14:textId="735F835A" w:rsidR="00AA1863" w:rsidRPr="008455AC" w:rsidRDefault="00AA1863" w:rsidP="0098130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Mobile Networking, 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>Data center Networking and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Software defined Network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bookmarkStart w:id="0" w:name="_GoBack"/>
            <w:bookmarkEnd w:id="0"/>
            <w:r w:rsidR="00BB32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A1863" w:rsidRPr="000429CD" w14:paraId="4AF7585D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B4FBC62" w14:textId="77777777" w:rsidR="00AA1863" w:rsidRPr="006F4A03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F4A03">
              <w:rPr>
                <w:rFonts w:ascii="Times New Roman" w:hAnsi="Times New Roman" w:cs="Times New Roman"/>
                <w:b/>
                <w:sz w:val="32"/>
                <w:szCs w:val="32"/>
              </w:rPr>
              <w:t>Certification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CFAC944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  <w:lang w:bidi="bn-IN"/>
              </w:rPr>
              <w:t xml:space="preserve">Cisco Certified Network Associate (CCNA) </w:t>
            </w:r>
          </w:p>
          <w:p w14:paraId="2C0806BD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Scholarship from Dutch Bangla Bank Foundation</w:t>
            </w:r>
          </w:p>
        </w:tc>
      </w:tr>
      <w:tr w:rsidR="00AA1863" w:rsidRPr="000429CD" w14:paraId="1CC82292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E05C5DC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Co-curricular Activity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E845175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bn-IN"/>
              </w:rPr>
              <w:t>Freelanching as professional video editor and website designing</w:t>
            </w:r>
          </w:p>
          <w:p w14:paraId="0535A264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ve Member of Hall LAN Committee</w:t>
            </w:r>
          </w:p>
          <w:p w14:paraId="75A3823C" w14:textId="77777777" w:rsidR="00AA1863" w:rsidRPr="008455AC" w:rsidRDefault="00AA1863" w:rsidP="00AA1863">
            <w:pPr>
              <w:pStyle w:val="ListParagraph"/>
              <w:numPr>
                <w:ilvl w:val="0"/>
                <w:numId w:val="0"/>
              </w:numPr>
              <w:shd w:val="clear" w:color="auto" w:fill="FFFFFF"/>
              <w:spacing w:after="0"/>
              <w:ind w:left="36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Worked with LAN committee to provide LAN connection in each room.</w:t>
            </w:r>
          </w:p>
        </w:tc>
      </w:tr>
      <w:tr w:rsidR="00AA1863" w:rsidRPr="000429CD" w14:paraId="081816FB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44E30EBC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Technical Tour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55B91804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  <w:lang w:bidi="bn-IN"/>
              </w:rPr>
              <w:t>Robi Axiata Limited, Dhaka</w:t>
            </w:r>
          </w:p>
          <w:p w14:paraId="38DB2380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Fiber @ Home, Dhaka</w:t>
            </w:r>
          </w:p>
          <w:p w14:paraId="49EDBB5E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Cox’s Bazar Radar Station, Cox’s Bazar</w:t>
            </w:r>
          </w:p>
          <w:p w14:paraId="4039E522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Bangladesh Submarine Cable Company Limited Cox’s Bazar.</w:t>
            </w:r>
          </w:p>
        </w:tc>
      </w:tr>
      <w:tr w:rsidR="00AA1863" w:rsidRPr="000429CD" w14:paraId="60F9CD5C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1F36558E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eastAsia="Calibri" w:hAnsi="Times New Roman" w:cs="Times New Roman"/>
                <w:color w:val="auto"/>
              </w:rPr>
              <w:t>Project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027CEF2C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Blogging website Development</w:t>
            </w:r>
          </w:p>
          <w:p w14:paraId="0DF02282" w14:textId="77777777" w:rsidR="00AA1863" w:rsidRPr="006F4A03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HTML, CSS, JavaScript, PHP, MySQL,</w:t>
            </w: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Wordpress</w:t>
            </w:r>
          </w:p>
          <w:p w14:paraId="50689F8F" w14:textId="77777777" w:rsidR="00AA1863" w:rsidRPr="008455AC" w:rsidRDefault="00AA1863" w:rsidP="00AA1863">
            <w:pPr>
              <w:pBdr>
                <w:top w:val="single" w:sz="4" w:space="0" w:color="auto"/>
              </w:pBd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</w:p>
          <w:p w14:paraId="58BE029F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Autonomous Quadcopter using GPS </w:t>
            </w:r>
          </w:p>
          <w:p w14:paraId="0C776728" w14:textId="77777777" w:rsidR="00AA1863" w:rsidRPr="006F4A03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Arduino, </w:t>
            </w: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Gyro, GPS,</w:t>
            </w: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Telemetry kit</w:t>
            </w:r>
          </w:p>
          <w:p w14:paraId="5BBD1164" w14:textId="77777777" w:rsidR="00AA1863" w:rsidRPr="008455AC" w:rsidRDefault="00AA1863" w:rsidP="00AA1863">
            <w:pPr>
              <w:pBdr>
                <w:top w:val="single" w:sz="4" w:space="0" w:color="auto"/>
                <w:between w:val="single" w:sz="4" w:space="0" w:color="auto"/>
              </w:pBd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</w:p>
          <w:p w14:paraId="7F511B71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Dual DC power supply Board Development</w:t>
            </w:r>
          </w:p>
          <w:p w14:paraId="6596B064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color w:val="4A442A" w:themeColor="background2" w:themeShade="40"/>
                <w:sz w:val="24"/>
                <w:szCs w:val="24"/>
              </w:rPr>
            </w:pP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Transformer and Passive Component</w:t>
            </w:r>
          </w:p>
        </w:tc>
      </w:tr>
      <w:tr w:rsidR="00AA1863" w:rsidRPr="000429CD" w14:paraId="73EEC5E7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A4824E0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Language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CBB9923" w14:textId="12B4357A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Fluent Conv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io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with in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Bengali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English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; Both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speaking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Writing</w:t>
            </w:r>
          </w:p>
        </w:tc>
      </w:tr>
      <w:tr w:rsidR="00AA1863" w:rsidRPr="000429CD" w14:paraId="755C4124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2A2B283B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Reference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54B315E8" w14:textId="77777777" w:rsidR="00AA1863" w:rsidRPr="008455AC" w:rsidRDefault="00AA1863" w:rsidP="00AA1863">
            <w:pPr>
              <w:shd w:val="clear" w:color="auto" w:fill="FFFFFF"/>
              <w:spacing w:after="160"/>
              <w:ind w:left="360" w:hanging="36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Available Upon Request.</w:t>
            </w:r>
          </w:p>
        </w:tc>
      </w:tr>
    </w:tbl>
    <w:p w14:paraId="7FBB3FD1" w14:textId="6B694572" w:rsidR="001E4AC8" w:rsidRPr="000429CD" w:rsidRDefault="001E4AC8">
      <w:pPr>
        <w:rPr>
          <w:rFonts w:ascii="Times New Roman" w:hAnsi="Times New Roman" w:cs="Times New Roman"/>
        </w:rPr>
      </w:pPr>
    </w:p>
    <w:p w14:paraId="4D8C2EC2" w14:textId="77777777" w:rsidR="009C7E7E" w:rsidRPr="000429CD" w:rsidRDefault="009C7E7E">
      <w:pPr>
        <w:rPr>
          <w:rFonts w:ascii="Times New Roman" w:hAnsi="Times New Roman" w:cs="Times New Roman"/>
        </w:rPr>
      </w:pPr>
    </w:p>
    <w:p w14:paraId="32E4F303" w14:textId="77777777" w:rsidR="004539BB" w:rsidRPr="000429CD" w:rsidRDefault="004539BB">
      <w:pPr>
        <w:rPr>
          <w:rFonts w:ascii="Times New Roman" w:hAnsi="Times New Roman" w:cs="Times New Roman"/>
        </w:rPr>
      </w:pPr>
    </w:p>
    <w:sectPr w:rsidR="004539BB" w:rsidRPr="000429CD" w:rsidSect="00C8479D">
      <w:head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BBB252" w14:textId="77777777" w:rsidR="00827A97" w:rsidRDefault="00827A97" w:rsidP="006304B3">
      <w:pPr>
        <w:spacing w:after="0"/>
      </w:pPr>
      <w:r>
        <w:separator/>
      </w:r>
    </w:p>
  </w:endnote>
  <w:endnote w:type="continuationSeparator" w:id="0">
    <w:p w14:paraId="1BB81F69" w14:textId="77777777" w:rsidR="00827A97" w:rsidRDefault="00827A97" w:rsidP="00630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1874" w14:textId="77777777" w:rsidR="0015442B" w:rsidRPr="00E763C1" w:rsidRDefault="0015442B">
    <w:pPr>
      <w:pStyle w:val="Footer"/>
      <w:rPr>
        <w:rFonts w:ascii="Cambria" w:hAnsi="Cambria"/>
        <w:vanish/>
      </w:rPr>
    </w:pPr>
    <w:r w:rsidRPr="00E763C1">
      <w:rPr>
        <w:rStyle w:val="tgc"/>
        <w:rFonts w:ascii="Cambria" w:hAnsi="Cambria"/>
        <w:vanish/>
      </w:rPr>
      <w:t xml:space="preserve">© </w:t>
    </w:r>
    <w:r w:rsidRPr="00E763C1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3D7534" w14:textId="77777777" w:rsidR="00827A97" w:rsidRDefault="00827A97" w:rsidP="006304B3">
      <w:pPr>
        <w:spacing w:after="0"/>
      </w:pPr>
      <w:r>
        <w:separator/>
      </w:r>
    </w:p>
  </w:footnote>
  <w:footnote w:type="continuationSeparator" w:id="0">
    <w:p w14:paraId="2E8532E1" w14:textId="77777777" w:rsidR="00827A97" w:rsidRDefault="00827A97" w:rsidP="006304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F38BB" w14:textId="199E740F" w:rsidR="0015442B" w:rsidRDefault="0015442B" w:rsidP="00EB67E3">
    <w:pPr>
      <w:pStyle w:val="Header"/>
    </w:pPr>
    <w:r>
      <w:tab/>
    </w:r>
    <w:r>
      <w:rPr>
        <w:color w:val="808080" w:themeColor="background1" w:themeShade="80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981308">
      <w:t>2</w:t>
    </w:r>
    <w:r>
      <w:fldChar w:fldCharType="end"/>
    </w:r>
  </w:p>
  <w:p w14:paraId="4AA037D9" w14:textId="77777777" w:rsidR="0015442B" w:rsidRPr="00EB67E3" w:rsidRDefault="0015442B" w:rsidP="00EB67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EF5590"/>
    <w:multiLevelType w:val="hybridMultilevel"/>
    <w:tmpl w:val="9B741B56"/>
    <w:lvl w:ilvl="0" w:tplc="04090009">
      <w:start w:val="1"/>
      <w:numFmt w:val="bullet"/>
      <w:lvlText w:val="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>
    <w:nsid w:val="0E5C2057"/>
    <w:multiLevelType w:val="hybridMultilevel"/>
    <w:tmpl w:val="BEC62A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C9141B"/>
    <w:multiLevelType w:val="hybridMultilevel"/>
    <w:tmpl w:val="042EC06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DA627F9"/>
    <w:multiLevelType w:val="hybridMultilevel"/>
    <w:tmpl w:val="46E05E3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4D074F6"/>
    <w:multiLevelType w:val="hybridMultilevel"/>
    <w:tmpl w:val="AD5C57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9786739"/>
    <w:multiLevelType w:val="hybridMultilevel"/>
    <w:tmpl w:val="8CFE68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465D46"/>
    <w:multiLevelType w:val="hybridMultilevel"/>
    <w:tmpl w:val="208874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024BFB"/>
    <w:multiLevelType w:val="hybridMultilevel"/>
    <w:tmpl w:val="1EDC32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DFA0851"/>
    <w:multiLevelType w:val="hybridMultilevel"/>
    <w:tmpl w:val="70EEBC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6613601"/>
    <w:multiLevelType w:val="hybridMultilevel"/>
    <w:tmpl w:val="0276A0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BDB6042"/>
    <w:multiLevelType w:val="hybridMultilevel"/>
    <w:tmpl w:val="225EE6B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7"/>
  </w:num>
  <w:num w:numId="10">
    <w:abstractNumId w:val="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e4365,#ffbdca,#f3f7f5,#d1e1d9,#c8c8a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zNDY2NjM1NTM0NzBR0lEKTi0uzszPAykwqgUAQsovDiwAAAA="/>
  </w:docVars>
  <w:rsids>
    <w:rsidRoot w:val="00104483"/>
    <w:rsid w:val="00020FD7"/>
    <w:rsid w:val="000257AA"/>
    <w:rsid w:val="0002669D"/>
    <w:rsid w:val="000429CD"/>
    <w:rsid w:val="00072621"/>
    <w:rsid w:val="000B09AB"/>
    <w:rsid w:val="000D7849"/>
    <w:rsid w:val="000F6A98"/>
    <w:rsid w:val="00101CAE"/>
    <w:rsid w:val="00103919"/>
    <w:rsid w:val="00104483"/>
    <w:rsid w:val="00107DB3"/>
    <w:rsid w:val="00113AFB"/>
    <w:rsid w:val="00114FCD"/>
    <w:rsid w:val="00123F68"/>
    <w:rsid w:val="00132210"/>
    <w:rsid w:val="00146F3C"/>
    <w:rsid w:val="0015442B"/>
    <w:rsid w:val="001770B0"/>
    <w:rsid w:val="00177252"/>
    <w:rsid w:val="001B017A"/>
    <w:rsid w:val="001B3953"/>
    <w:rsid w:val="001B71D5"/>
    <w:rsid w:val="001E4AC8"/>
    <w:rsid w:val="001F7555"/>
    <w:rsid w:val="001F795E"/>
    <w:rsid w:val="00211454"/>
    <w:rsid w:val="0021589E"/>
    <w:rsid w:val="00220FCB"/>
    <w:rsid w:val="002433FD"/>
    <w:rsid w:val="00250EE0"/>
    <w:rsid w:val="002755F7"/>
    <w:rsid w:val="00286BA8"/>
    <w:rsid w:val="002A00AA"/>
    <w:rsid w:val="002A10B9"/>
    <w:rsid w:val="002C36E1"/>
    <w:rsid w:val="002E5C0A"/>
    <w:rsid w:val="002F7A88"/>
    <w:rsid w:val="00303E90"/>
    <w:rsid w:val="00320A61"/>
    <w:rsid w:val="003227E9"/>
    <w:rsid w:val="0032689A"/>
    <w:rsid w:val="003614AC"/>
    <w:rsid w:val="00383FD8"/>
    <w:rsid w:val="003B398A"/>
    <w:rsid w:val="003C2FFC"/>
    <w:rsid w:val="003C6BA3"/>
    <w:rsid w:val="003D4875"/>
    <w:rsid w:val="003E3F7D"/>
    <w:rsid w:val="003E7AA5"/>
    <w:rsid w:val="003F689D"/>
    <w:rsid w:val="004021C6"/>
    <w:rsid w:val="0041696B"/>
    <w:rsid w:val="00422C51"/>
    <w:rsid w:val="00422CC4"/>
    <w:rsid w:val="004539BB"/>
    <w:rsid w:val="00453F20"/>
    <w:rsid w:val="00460DBB"/>
    <w:rsid w:val="004714F6"/>
    <w:rsid w:val="004D5808"/>
    <w:rsid w:val="005017AE"/>
    <w:rsid w:val="005203BE"/>
    <w:rsid w:val="00563162"/>
    <w:rsid w:val="005945A2"/>
    <w:rsid w:val="005C23E5"/>
    <w:rsid w:val="005E6943"/>
    <w:rsid w:val="005F39A9"/>
    <w:rsid w:val="005F64C1"/>
    <w:rsid w:val="0061783A"/>
    <w:rsid w:val="006254A6"/>
    <w:rsid w:val="00625F60"/>
    <w:rsid w:val="006304B3"/>
    <w:rsid w:val="00661791"/>
    <w:rsid w:val="0067104E"/>
    <w:rsid w:val="00687B90"/>
    <w:rsid w:val="00690131"/>
    <w:rsid w:val="006C57D6"/>
    <w:rsid w:val="006E09BE"/>
    <w:rsid w:val="006F4A03"/>
    <w:rsid w:val="007257D3"/>
    <w:rsid w:val="00740607"/>
    <w:rsid w:val="00750203"/>
    <w:rsid w:val="00762A3B"/>
    <w:rsid w:val="007721E4"/>
    <w:rsid w:val="007A1BBD"/>
    <w:rsid w:val="007A55D9"/>
    <w:rsid w:val="007B3345"/>
    <w:rsid w:val="007B4D4F"/>
    <w:rsid w:val="007C77A7"/>
    <w:rsid w:val="007D2800"/>
    <w:rsid w:val="007F6765"/>
    <w:rsid w:val="00802146"/>
    <w:rsid w:val="0080528A"/>
    <w:rsid w:val="00827796"/>
    <w:rsid w:val="00827A97"/>
    <w:rsid w:val="008455AC"/>
    <w:rsid w:val="008716DF"/>
    <w:rsid w:val="008812FC"/>
    <w:rsid w:val="00881E6B"/>
    <w:rsid w:val="008D2690"/>
    <w:rsid w:val="009414CA"/>
    <w:rsid w:val="00953D0E"/>
    <w:rsid w:val="00957B60"/>
    <w:rsid w:val="00973931"/>
    <w:rsid w:val="00981308"/>
    <w:rsid w:val="00994B61"/>
    <w:rsid w:val="009C3758"/>
    <w:rsid w:val="009C7E7E"/>
    <w:rsid w:val="009D7555"/>
    <w:rsid w:val="009F1B33"/>
    <w:rsid w:val="009F4F8E"/>
    <w:rsid w:val="009F71AE"/>
    <w:rsid w:val="00A05199"/>
    <w:rsid w:val="00A239CF"/>
    <w:rsid w:val="00A3274E"/>
    <w:rsid w:val="00A41AB3"/>
    <w:rsid w:val="00A821D1"/>
    <w:rsid w:val="00A92E00"/>
    <w:rsid w:val="00AA1863"/>
    <w:rsid w:val="00AB275B"/>
    <w:rsid w:val="00AB655B"/>
    <w:rsid w:val="00AD6EB6"/>
    <w:rsid w:val="00B04F18"/>
    <w:rsid w:val="00B078E4"/>
    <w:rsid w:val="00B11939"/>
    <w:rsid w:val="00B120AD"/>
    <w:rsid w:val="00B26B6E"/>
    <w:rsid w:val="00B379C2"/>
    <w:rsid w:val="00B52ADC"/>
    <w:rsid w:val="00B628C0"/>
    <w:rsid w:val="00B83158"/>
    <w:rsid w:val="00BA174A"/>
    <w:rsid w:val="00BB328D"/>
    <w:rsid w:val="00BD561B"/>
    <w:rsid w:val="00C245D0"/>
    <w:rsid w:val="00C81F96"/>
    <w:rsid w:val="00C8479D"/>
    <w:rsid w:val="00C90AE8"/>
    <w:rsid w:val="00CA2CDF"/>
    <w:rsid w:val="00CC0FB3"/>
    <w:rsid w:val="00CC63B0"/>
    <w:rsid w:val="00CF6AB3"/>
    <w:rsid w:val="00D05840"/>
    <w:rsid w:val="00D06E29"/>
    <w:rsid w:val="00D0748E"/>
    <w:rsid w:val="00D403E4"/>
    <w:rsid w:val="00D62FC4"/>
    <w:rsid w:val="00D7113E"/>
    <w:rsid w:val="00D80143"/>
    <w:rsid w:val="00D85FE5"/>
    <w:rsid w:val="00D967FE"/>
    <w:rsid w:val="00DB2D1F"/>
    <w:rsid w:val="00DB7DAC"/>
    <w:rsid w:val="00DD351B"/>
    <w:rsid w:val="00DD70B5"/>
    <w:rsid w:val="00DF2E85"/>
    <w:rsid w:val="00E145CB"/>
    <w:rsid w:val="00E763C1"/>
    <w:rsid w:val="00E811E9"/>
    <w:rsid w:val="00E904F7"/>
    <w:rsid w:val="00EA769A"/>
    <w:rsid w:val="00EB67E3"/>
    <w:rsid w:val="00EC0263"/>
    <w:rsid w:val="00EE2B95"/>
    <w:rsid w:val="00F5071E"/>
    <w:rsid w:val="00F602C3"/>
    <w:rsid w:val="00F83957"/>
    <w:rsid w:val="00F94CB0"/>
    <w:rsid w:val="00FB0824"/>
    <w:rsid w:val="00FB1ECE"/>
    <w:rsid w:val="00FD48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4365,#ffbdca,#f3f7f5,#d1e1d9,#c8c8a9"/>
    </o:shapedefaults>
    <o:shapelayout v:ext="edit">
      <o:idmap v:ext="edit" data="1"/>
    </o:shapelayout>
  </w:shapeDefaults>
  <w:decimalSymbol w:val="."/>
  <w:listSeparator w:val=","/>
  <w14:docId w14:val="4F7844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tgc">
    <w:name w:val="_tgc"/>
    <w:rsid w:val="00E763C1"/>
  </w:style>
  <w:style w:type="character" w:customStyle="1" w:styleId="Heading3Char">
    <w:name w:val="Heading 3 Char"/>
    <w:basedOn w:val="DefaultParagraphFont"/>
    <w:link w:val="Heading3"/>
    <w:uiPriority w:val="9"/>
    <w:semiHidden/>
    <w:rsid w:val="00D967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AED866-50B2-4CFA-B6AE-690E6E0BE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MD Imran</cp:lastModifiedBy>
  <cp:revision>4</cp:revision>
  <cp:lastPrinted>2019-09-15T19:22:00Z</cp:lastPrinted>
  <dcterms:created xsi:type="dcterms:W3CDTF">2019-06-22T16:09:00Z</dcterms:created>
  <dcterms:modified xsi:type="dcterms:W3CDTF">2019-10-01T19:40:00Z</dcterms:modified>
</cp:coreProperties>
</file>